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D93027" w14:textId="77777777" w:rsidR="003C27DD" w:rsidRDefault="005B3683">
      <w:pPr>
        <w:pStyle w:val="Ttulo"/>
      </w:pPr>
      <w:bookmarkStart w:id="0" w:name="_GoBack"/>
      <w:bookmarkEnd w:id="0"/>
      <w:r>
        <w:t>Análisis de base de datos</w:t>
      </w:r>
    </w:p>
    <w:p w14:paraId="3E190396" w14:textId="77777777" w:rsidR="003C27DD" w:rsidRDefault="005B3683">
      <w:pPr>
        <w:pStyle w:val="Fecha"/>
      </w:pPr>
      <w:r>
        <w:t>jueves, enero 09, 2020</w:t>
      </w:r>
    </w:p>
    <w:p w14:paraId="60AB6CE7" w14:textId="77777777" w:rsidR="003C27DD" w:rsidRDefault="005B3683">
      <w:pPr>
        <w:pStyle w:val="Ttulo3"/>
      </w:pPr>
      <w:bookmarkStart w:id="1" w:name="tabla.1-datos-demográficos"/>
      <w:r>
        <w:t>Tabla.1 Datos demográficos</w:t>
      </w:r>
      <w:bookmarkEnd w:id="1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4315"/>
        <w:gridCol w:w="634"/>
        <w:gridCol w:w="634"/>
        <w:gridCol w:w="905"/>
      </w:tblGrid>
      <w:tr w:rsidR="003C27DD" w14:paraId="380A3BBB" w14:textId="77777777">
        <w:trPr>
          <w:cantSplit/>
          <w:trHeight w:hRule="exact" w:val="416"/>
          <w:tblHeader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DCAD6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b/>
                <w:color w:val="111111"/>
              </w:rPr>
              <w:t>Variable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B4352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A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25084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B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7CCD8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Total</w:t>
            </w:r>
          </w:p>
        </w:tc>
      </w:tr>
      <w:tr w:rsidR="003C27DD" w14:paraId="5CC8B6B8" w14:textId="77777777">
        <w:trPr>
          <w:cantSplit/>
          <w:trHeight w:hRule="exact" w:val="439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256C9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% de mujeres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865C4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7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4D6B5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50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DDB09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57.0</w:t>
            </w:r>
          </w:p>
        </w:tc>
      </w:tr>
      <w:tr w:rsidR="003C27DD" w14:paraId="40147F26" w14:textId="77777777">
        <w:trPr>
          <w:cantSplit/>
          <w:trHeight w:hRule="exact" w:val="402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69181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media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8C17A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51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34753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6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42B79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59.0</w:t>
            </w:r>
          </w:p>
        </w:tc>
      </w:tr>
      <w:tr w:rsidR="003C27DD" w14:paraId="795EA362" w14:textId="77777777">
        <w:trPr>
          <w:cantSplit/>
          <w:trHeight w:hRule="exact" w:val="440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EA580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media diagnóstico diabetes tipo 2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01164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1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806C4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8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85417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9.3</w:t>
            </w:r>
          </w:p>
        </w:tc>
      </w:tr>
      <w:tr w:rsidR="003C27DD" w14:paraId="7023213D" w14:textId="77777777">
        <w:trPr>
          <w:cantSplit/>
          <w:trHeight w:hRule="exact" w:val="440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EED2C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media diagnóstico hipertensión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D9384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2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10354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3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94EDC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2.4</w:t>
            </w:r>
          </w:p>
        </w:tc>
      </w:tr>
      <w:tr w:rsidR="003C27DD" w14:paraId="71308BDF" w14:textId="77777777">
        <w:trPr>
          <w:cantSplit/>
          <w:trHeight w:hRule="exact" w:val="432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F20C4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pacientes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8BF91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3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9F8A3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472B0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7.0</w:t>
            </w:r>
          </w:p>
        </w:tc>
      </w:tr>
      <w:tr w:rsidR="003C27DD" w14:paraId="7211132C" w14:textId="77777777">
        <w:trPr>
          <w:cantSplit/>
          <w:trHeight w:hRule="exact" w:val="440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2E438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pacientes con circunferencia de cintura alto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A1C13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3D5C0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3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C0037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5.0</w:t>
            </w:r>
          </w:p>
        </w:tc>
      </w:tr>
      <w:tr w:rsidR="003C27DD" w14:paraId="7EA50637" w14:textId="77777777">
        <w:trPr>
          <w:cantSplit/>
          <w:trHeight w:hRule="exact" w:val="440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96CFB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pacientes con colesterol bajo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6A589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3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95622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A1645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7.0</w:t>
            </w:r>
          </w:p>
        </w:tc>
      </w:tr>
      <w:tr w:rsidR="003C27DD" w14:paraId="26CF27CB" w14:textId="77777777">
        <w:trPr>
          <w:cantSplit/>
          <w:trHeight w:hRule="exact" w:val="440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C722E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pacientes con hipertensión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50E79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3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927E6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C8AA1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5.0</w:t>
            </w:r>
          </w:p>
        </w:tc>
      </w:tr>
      <w:tr w:rsidR="003C27DD" w14:paraId="1AA9AF3D" w14:textId="77777777">
        <w:trPr>
          <w:cantSplit/>
          <w:trHeight w:hRule="exact" w:val="440"/>
          <w:jc w:val="center"/>
        </w:trPr>
        <w:tc>
          <w:tcPr>
            <w:tcW w:w="431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66066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pacientes con trigliceridos altos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D1819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3</w:t>
            </w:r>
          </w:p>
        </w:tc>
        <w:tc>
          <w:tcPr>
            <w:tcW w:w="63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2586A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</w:t>
            </w:r>
          </w:p>
        </w:tc>
        <w:tc>
          <w:tcPr>
            <w:tcW w:w="90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6B27A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7.0</w:t>
            </w:r>
          </w:p>
        </w:tc>
      </w:tr>
    </w:tbl>
    <w:p w14:paraId="7AB4847C" w14:textId="77777777" w:rsidR="003C27DD" w:rsidRDefault="003C27DD">
      <w:pPr>
        <w:pStyle w:val="FirstParagraph"/>
      </w:pPr>
    </w:p>
    <w:p w14:paraId="7A4B7444" w14:textId="77777777" w:rsidR="003C27DD" w:rsidRDefault="005B3683">
      <w:pPr>
        <w:pStyle w:val="Ttulo3"/>
      </w:pPr>
      <w:bookmarkStart w:id="2" w:name="tabla.2-características-basales"/>
      <w:r>
        <w:t>Tabla.2 Características basales</w:t>
      </w:r>
      <w:bookmarkEnd w:id="2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297"/>
        <w:gridCol w:w="3981"/>
        <w:gridCol w:w="4036"/>
      </w:tblGrid>
      <w:tr w:rsidR="003C27DD" w14:paraId="55DF46B9" w14:textId="77777777">
        <w:trPr>
          <w:cantSplit/>
          <w:trHeight w:hRule="exact" w:val="416"/>
          <w:tblHeader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85235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Variable</w:t>
            </w:r>
          </w:p>
        </w:tc>
        <w:tc>
          <w:tcPr>
            <w:tcW w:w="39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69EAF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A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27AD7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B</w:t>
            </w:r>
          </w:p>
        </w:tc>
      </w:tr>
      <w:tr w:rsidR="003C27DD" w14:paraId="2B260B4F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8FF05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pob_mgdl</w:t>
            </w:r>
          </w:p>
        </w:tc>
        <w:tc>
          <w:tcPr>
            <w:tcW w:w="39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C5E85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3.53 ± 31.8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9.4 [74 - 137.2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31053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3.38 ± 26.16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88.8 [70.88 - 120.45]</w:t>
            </w:r>
          </w:p>
        </w:tc>
      </w:tr>
      <w:tr w:rsidR="003C27DD" w14:paraId="2A82B49D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C904A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hdl_mgdl</w:t>
            </w:r>
          </w:p>
        </w:tc>
        <w:tc>
          <w:tcPr>
            <w:tcW w:w="39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868BC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0.33 ± 1.53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40 [39 - 42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6C5E5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2.75 ± 8.18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39 [38.25 - 51]</w:t>
            </w:r>
          </w:p>
        </w:tc>
      </w:tr>
      <w:tr w:rsidR="003C27DD" w14:paraId="23897F71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7BD61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ldl_mgdl</w:t>
            </w:r>
          </w:p>
        </w:tc>
        <w:tc>
          <w:tcPr>
            <w:tcW w:w="39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923FC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3 ± 44.03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86 [70 - 153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623D5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2.45 ± 37.94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87.4 [59.5 - 130.45]</w:t>
            </w:r>
          </w:p>
        </w:tc>
      </w:tr>
      <w:tr w:rsidR="003C27DD" w14:paraId="74916D48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ADC74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total_mgdl</w:t>
            </w:r>
          </w:p>
        </w:tc>
        <w:tc>
          <w:tcPr>
            <w:tcW w:w="39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83625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76 ± 46.68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58 [141 - 229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1E16B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64.25 ± 31.31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63.5 [135 - 194.25]</w:t>
            </w:r>
          </w:p>
        </w:tc>
      </w:tr>
      <w:tr w:rsidR="003C27DD" w14:paraId="1C05DA01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A51D5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reatinina_s_mgdl</w:t>
            </w:r>
          </w:p>
        </w:tc>
        <w:tc>
          <w:tcPr>
            <w:tcW w:w="39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1FBF9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13 ± 0.41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.05 [0.77 - 1.57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C3DA5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08 ± 0.3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0.97 [0.88 - 1.4]</w:t>
            </w:r>
          </w:p>
        </w:tc>
      </w:tr>
      <w:tr w:rsidR="003C27DD" w14:paraId="25FFFFE4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923E5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glucosa_ayuno_mgdl</w:t>
            </w:r>
          </w:p>
        </w:tc>
        <w:tc>
          <w:tcPr>
            <w:tcW w:w="39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2BF43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32.33 ± 33.71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22 [105 - 170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05A95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29.5 ± 38.17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32 [91.5 - 165]</w:t>
            </w:r>
          </w:p>
        </w:tc>
      </w:tr>
      <w:tr w:rsidR="003C27DD" w14:paraId="5BFD535B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887AC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hba1c_porcentaje</w:t>
            </w:r>
          </w:p>
        </w:tc>
        <w:tc>
          <w:tcPr>
            <w:tcW w:w="39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9B405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.97 ± 1.25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 [8.7 - 11.2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BD1D3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7.95 ± 1.46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7.85 [6.6 - 9.4]</w:t>
            </w:r>
          </w:p>
        </w:tc>
      </w:tr>
      <w:tr w:rsidR="003C27DD" w14:paraId="28BE4545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3C3BF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insulina_uil</w:t>
            </w:r>
          </w:p>
        </w:tc>
        <w:tc>
          <w:tcPr>
            <w:tcW w:w="39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92944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4 ± 5.73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21.1 [20.3 - 30.6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0D5FF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8.15 ± 70.81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7.65 [4.6 - 122.2]</w:t>
            </w:r>
          </w:p>
        </w:tc>
      </w:tr>
      <w:tr w:rsidR="003C27DD" w14:paraId="1906AD98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4334C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ma_mg24h</w:t>
            </w:r>
          </w:p>
        </w:tc>
        <w:tc>
          <w:tcPr>
            <w:tcW w:w="39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0AC2C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270.43 ± 1281.41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834.2 [264.1 - 2713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9EB5B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62.46 ± 143.87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43.57 [38.58 - 305.24]</w:t>
            </w:r>
          </w:p>
        </w:tc>
      </w:tr>
      <w:tr w:rsidR="003C27DD" w14:paraId="50DF756E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E6827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fg_mlmin_epi</w:t>
            </w:r>
          </w:p>
        </w:tc>
        <w:tc>
          <w:tcPr>
            <w:tcW w:w="39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E6207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6.8 ± 18.28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65.5 [49.2 - 85.7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399C8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5.83 ± 13.02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68.6 [52.23 - 76.65]</w:t>
            </w:r>
          </w:p>
        </w:tc>
      </w:tr>
      <w:tr w:rsidR="003C27DD" w14:paraId="71986103" w14:textId="77777777">
        <w:trPr>
          <w:cantSplit/>
          <w:trHeight w:hRule="exact" w:val="444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8ECC1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rigliceridos_mgdl</w:t>
            </w:r>
          </w:p>
        </w:tc>
        <w:tc>
          <w:tcPr>
            <w:tcW w:w="398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F8241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63.33 ± 76.72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82 [79 - 229]</w:t>
            </w:r>
          </w:p>
        </w:tc>
        <w:tc>
          <w:tcPr>
            <w:tcW w:w="403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4BECC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45.5 ± 24.66</w:t>
            </w: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br/>
              <w:t>153 [119.75 - 163.75]</w:t>
            </w:r>
          </w:p>
        </w:tc>
      </w:tr>
    </w:tbl>
    <w:p w14:paraId="7DCEA62C" w14:textId="77777777" w:rsidR="003C27DD" w:rsidRDefault="005B3683">
      <w:pPr>
        <w:pStyle w:val="Ttulo3"/>
      </w:pPr>
      <w:bookmarkStart w:id="3" w:name="cálculo-de-deltas-medias"/>
      <w:r>
        <w:lastRenderedPageBreak/>
        <w:t>Cálculo de deltas (medias)</w:t>
      </w:r>
      <w:bookmarkEnd w:id="3"/>
    </w:p>
    <w:p w14:paraId="7BC9F060" w14:textId="77777777" w:rsidR="003C27DD" w:rsidRDefault="005B3683">
      <w:pPr>
        <w:pStyle w:val="Ttulo3"/>
      </w:pPr>
      <w:bookmarkStart w:id="4" w:name="tabla-de-valores-por-grupo-y-deltas"/>
      <w:r>
        <w:t>Tabla de valores por grupo y deltas</w:t>
      </w:r>
      <w:bookmarkEnd w:id="4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333"/>
        <w:gridCol w:w="2297"/>
        <w:gridCol w:w="1140"/>
        <w:gridCol w:w="1140"/>
        <w:gridCol w:w="980"/>
      </w:tblGrid>
      <w:tr w:rsidR="003C27DD" w14:paraId="568EB237" w14:textId="77777777">
        <w:trPr>
          <w:cantSplit/>
          <w:trHeight w:hRule="exact" w:val="449"/>
          <w:tblHeader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77F99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b/>
                <w:color w:val="111111"/>
              </w:rPr>
              <w:t>grupo_intervencion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6D9A3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b/>
                <w:color w:val="111111"/>
              </w:rPr>
              <w:t>Variable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81FE1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media2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BB02A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media8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2024A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value</w:t>
            </w:r>
          </w:p>
        </w:tc>
      </w:tr>
      <w:tr w:rsidR="003C27DD" w14:paraId="3CB013C2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7BFF2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B8A32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pob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16D7E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3.53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23FA2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4.17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000EC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0.64</w:t>
            </w:r>
          </w:p>
        </w:tc>
      </w:tr>
      <w:tr w:rsidR="003C27DD" w14:paraId="78D01BC4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2D1E4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AFE8F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hdl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4688D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0.33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BB055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1.67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86ED0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34</w:t>
            </w:r>
          </w:p>
        </w:tc>
      </w:tr>
      <w:tr w:rsidR="003C27DD" w14:paraId="652F36C4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63838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7ACA9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ldl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7B3F3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3.0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F41FA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7.47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2DF59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.47</w:t>
            </w:r>
          </w:p>
        </w:tc>
      </w:tr>
      <w:tr w:rsidR="003C27DD" w14:paraId="20C2CEF5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4EA72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3112C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total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6A532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76.0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C2B56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86.67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73040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.67</w:t>
            </w:r>
          </w:p>
        </w:tc>
      </w:tr>
      <w:tr w:rsidR="003C27DD" w14:paraId="245F5E51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A6052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E2965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reatinina_s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6C80E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13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59C0C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08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065D5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05</w:t>
            </w:r>
          </w:p>
        </w:tc>
      </w:tr>
      <w:tr w:rsidR="003C27DD" w14:paraId="7C0842D8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21D44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9C3B9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glucosa_ayuno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65A2A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32.33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DBB73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1.33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CFB79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41.00</w:t>
            </w:r>
          </w:p>
        </w:tc>
      </w:tr>
      <w:tr w:rsidR="003C27DD" w14:paraId="6F9392E5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95C44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58A05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hba1c_porcentaje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CE28C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.97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BCABC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7.1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D58C6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2.87</w:t>
            </w:r>
          </w:p>
        </w:tc>
      </w:tr>
      <w:tr w:rsidR="003C27DD" w14:paraId="2C2BDFF9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75BC6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862B7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fg_mlmin_epi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FF1A1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6.8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57DBC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7.83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583BE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03</w:t>
            </w:r>
          </w:p>
        </w:tc>
      </w:tr>
      <w:tr w:rsidR="003C27DD" w14:paraId="4F413A4F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C2608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BBAD3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rigliceridos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B1A26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63.33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71A6A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87.0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D4307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3.67</w:t>
            </w:r>
          </w:p>
        </w:tc>
      </w:tr>
      <w:tr w:rsidR="003C27DD" w14:paraId="30A8F77D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6CF94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6234D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pob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52634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3.38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75B94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6.0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10992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.62</w:t>
            </w:r>
          </w:p>
        </w:tc>
      </w:tr>
      <w:tr w:rsidR="003C27DD" w14:paraId="1F0BC412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B3AE5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3DC7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hdl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1EC49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2.75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2830F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6.25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ACEC8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3.50</w:t>
            </w:r>
          </w:p>
        </w:tc>
      </w:tr>
      <w:tr w:rsidR="003C27DD" w14:paraId="58ACE57D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DB238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AD35B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ldl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B08B3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92.45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98F2B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6.75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66427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4.30</w:t>
            </w:r>
          </w:p>
        </w:tc>
      </w:tr>
      <w:tr w:rsidR="003C27DD" w14:paraId="70F16217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CC486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C50E6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total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86A16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64.25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AA25D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75.75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3917E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1.50</w:t>
            </w:r>
          </w:p>
        </w:tc>
      </w:tr>
      <w:tr w:rsidR="003C27DD" w14:paraId="03D6A9B7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D0BF5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09CBB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reatinina_s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98CF9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08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1FA88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0.94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51797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14</w:t>
            </w:r>
          </w:p>
        </w:tc>
      </w:tr>
      <w:tr w:rsidR="003C27DD" w14:paraId="3E53EBF6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98B40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FF1D1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glucosa_ayuno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C910E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29.5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58D6B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15.0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F18B7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14.50</w:t>
            </w:r>
          </w:p>
        </w:tc>
      </w:tr>
      <w:tr w:rsidR="003C27DD" w14:paraId="2E6D5827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02126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46E0C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hba1c_porcentaje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E8185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7.95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BD03E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7.1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096FE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85</w:t>
            </w:r>
          </w:p>
        </w:tc>
      </w:tr>
      <w:tr w:rsidR="003C27DD" w14:paraId="63E6E22D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BADC1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599EF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fg_mlmin_epi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F30FB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65.83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6C7C7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74.42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AF8C9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8.59</w:t>
            </w:r>
          </w:p>
        </w:tc>
      </w:tr>
      <w:tr w:rsidR="003C27DD" w14:paraId="35E2CD81" w14:textId="77777777">
        <w:trPr>
          <w:cantSplit/>
          <w:trHeight w:hRule="exact" w:val="440"/>
          <w:jc w:val="center"/>
        </w:trPr>
        <w:tc>
          <w:tcPr>
            <w:tcW w:w="23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FCA2A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B</w:t>
            </w:r>
          </w:p>
        </w:tc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B83B9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rigliceridos_mgdl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94192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45.50</w:t>
            </w:r>
          </w:p>
        </w:tc>
        <w:tc>
          <w:tcPr>
            <w:tcW w:w="11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5776D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14.25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34DF7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31.25</w:t>
            </w:r>
          </w:p>
        </w:tc>
      </w:tr>
    </w:tbl>
    <w:p w14:paraId="58F2A05C" w14:textId="77777777" w:rsidR="003C27DD" w:rsidRDefault="003C27DD">
      <w:pPr>
        <w:pStyle w:val="FirstParagraph"/>
      </w:pPr>
    </w:p>
    <w:p w14:paraId="6EFEC2BC" w14:textId="77777777" w:rsidR="003C27DD" w:rsidRDefault="005B3683">
      <w:pPr>
        <w:pStyle w:val="Ttulo4"/>
      </w:pPr>
      <w:bookmarkStart w:id="5" w:name="tabla-de-deltas"/>
      <w:r>
        <w:t>Tabla de deltas</w:t>
      </w:r>
      <w:bookmarkEnd w:id="5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297"/>
        <w:gridCol w:w="980"/>
        <w:gridCol w:w="980"/>
      </w:tblGrid>
      <w:tr w:rsidR="003C27DD" w14:paraId="50A233B4" w14:textId="77777777">
        <w:trPr>
          <w:cantSplit/>
          <w:trHeight w:hRule="exact" w:val="416"/>
          <w:tblHeader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193EB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b/>
                <w:color w:val="111111"/>
              </w:rPr>
              <w:t>Variable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46E53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A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9125D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B</w:t>
            </w:r>
          </w:p>
        </w:tc>
      </w:tr>
      <w:tr w:rsidR="003C27DD" w14:paraId="00DC7102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669E3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apob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92015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0.64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0676C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.62</w:t>
            </w:r>
          </w:p>
        </w:tc>
      </w:tr>
      <w:tr w:rsidR="003C27DD" w14:paraId="46159C29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80244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hdl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BA873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34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9F62A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3.50</w:t>
            </w:r>
          </w:p>
        </w:tc>
      </w:tr>
      <w:tr w:rsidR="003C27DD" w14:paraId="2EC6A5F0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4AC75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ldl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8DCFF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4.47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2E9F9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4.30</w:t>
            </w:r>
          </w:p>
        </w:tc>
      </w:tr>
      <w:tr w:rsidR="003C27DD" w14:paraId="32BABC0F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8AFAC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olesteroltotal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817E7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0.67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9B828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1.50</w:t>
            </w:r>
          </w:p>
        </w:tc>
      </w:tr>
      <w:tr w:rsidR="003C27DD" w14:paraId="5517C2D2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D6A02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creatinina_s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8B169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05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AC517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14</w:t>
            </w:r>
          </w:p>
        </w:tc>
      </w:tr>
      <w:tr w:rsidR="003C27DD" w14:paraId="4357DD11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9C65D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lastRenderedPageBreak/>
              <w:t>glucosa_ayuno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BA0A0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41.00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DCE80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14.50</w:t>
            </w:r>
          </w:p>
        </w:tc>
      </w:tr>
      <w:tr w:rsidR="003C27DD" w14:paraId="23378774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8A37A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hba1c_porcentaje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4520A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2.87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C37DA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85</w:t>
            </w:r>
          </w:p>
        </w:tc>
      </w:tr>
      <w:tr w:rsidR="003C27DD" w14:paraId="22FABE94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43E24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fg_mlmin_epi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0AC1E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1.03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7C7DA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8.59</w:t>
            </w:r>
          </w:p>
        </w:tc>
      </w:tr>
      <w:tr w:rsidR="003C27DD" w14:paraId="6E07C024" w14:textId="77777777">
        <w:trPr>
          <w:cantSplit/>
          <w:trHeight w:hRule="exact" w:val="440"/>
          <w:jc w:val="center"/>
        </w:trPr>
        <w:tc>
          <w:tcPr>
            <w:tcW w:w="229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DF914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trigliceridos_mgd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9286A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23.67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05488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31.25</w:t>
            </w:r>
          </w:p>
        </w:tc>
      </w:tr>
    </w:tbl>
    <w:p w14:paraId="3A632402" w14:textId="77777777" w:rsidR="003C27DD" w:rsidRDefault="003C27DD">
      <w:pPr>
        <w:pStyle w:val="FirstParagraph"/>
      </w:pPr>
    </w:p>
    <w:p w14:paraId="08692F2E" w14:textId="77777777" w:rsidR="003C27DD" w:rsidRDefault="005B3683">
      <w:pPr>
        <w:pStyle w:val="Ttulo3"/>
      </w:pPr>
      <w:bookmarkStart w:id="6" w:name="cálculo-de-deltas-medianas"/>
      <w:r>
        <w:t>Cálculo de deltas (medianas)</w:t>
      </w:r>
      <w:bookmarkEnd w:id="6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426"/>
        <w:gridCol w:w="980"/>
        <w:gridCol w:w="980"/>
      </w:tblGrid>
      <w:tr w:rsidR="003C27DD" w14:paraId="17ED95FE" w14:textId="77777777">
        <w:trPr>
          <w:cantSplit/>
          <w:trHeight w:hRule="exact" w:val="416"/>
          <w:tblHeader/>
          <w:jc w:val="center"/>
        </w:trPr>
        <w:tc>
          <w:tcPr>
            <w:tcW w:w="14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3B201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b/>
                <w:color w:val="111111"/>
              </w:rPr>
              <w:t>Variable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0B658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A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0099C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b/>
                <w:color w:val="111111"/>
              </w:rPr>
              <w:t>B</w:t>
            </w:r>
          </w:p>
        </w:tc>
      </w:tr>
      <w:tr w:rsidR="003C27DD" w14:paraId="75E38058" w14:textId="77777777">
        <w:trPr>
          <w:cantSplit/>
          <w:trHeight w:hRule="exact" w:val="440"/>
          <w:jc w:val="center"/>
        </w:trPr>
        <w:tc>
          <w:tcPr>
            <w:tcW w:w="14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FEF78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insulina_uil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278ED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7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60DFC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0.30</w:t>
            </w:r>
          </w:p>
        </w:tc>
      </w:tr>
      <w:tr w:rsidR="003C27DD" w14:paraId="0DF98342" w14:textId="77777777">
        <w:trPr>
          <w:cantSplit/>
          <w:trHeight w:hRule="exact" w:val="440"/>
          <w:jc w:val="center"/>
        </w:trPr>
        <w:tc>
          <w:tcPr>
            <w:tcW w:w="142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F9D4A" w14:textId="77777777" w:rsidR="003C27DD" w:rsidRDefault="005B3683">
            <w:pPr>
              <w:spacing w:before="40" w:after="40"/>
              <w:ind w:left="100" w:right="100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ma_mg24h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1FA52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400.7</w:t>
            </w:r>
          </w:p>
        </w:tc>
        <w:tc>
          <w:tcPr>
            <w:tcW w:w="98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CFED8" w14:textId="77777777" w:rsidR="003C27DD" w:rsidRDefault="005B3683">
            <w:pPr>
              <w:spacing w:before="40" w:after="40"/>
              <w:ind w:left="100" w:right="100"/>
              <w:jc w:val="right"/>
            </w:pPr>
            <w:r>
              <w:rPr>
                <w:rFonts w:ascii="Calibri" w:eastAsia="Calibri" w:hAnsi="Calibri" w:cs="Calibri"/>
                <w:color w:val="111111"/>
                <w:sz w:val="22"/>
                <w:szCs w:val="22"/>
              </w:rPr>
              <w:t>-50.62</w:t>
            </w:r>
          </w:p>
        </w:tc>
      </w:tr>
    </w:tbl>
    <w:p w14:paraId="382D25D6" w14:textId="77777777" w:rsidR="003C27DD" w:rsidRDefault="003C27DD">
      <w:pPr>
        <w:pStyle w:val="FirstParagraph"/>
      </w:pPr>
    </w:p>
    <w:p w14:paraId="371158B0" w14:textId="77777777" w:rsidR="003C27DD" w:rsidRDefault="005B3683">
      <w:pPr>
        <w:pStyle w:val="Ttulo3"/>
      </w:pPr>
      <w:bookmarkStart w:id="7" w:name="gráficas-de-medias"/>
      <w:r>
        <w:lastRenderedPageBreak/>
        <w:t>Gráficas de medias</w:t>
      </w:r>
      <w:bookmarkEnd w:id="7"/>
    </w:p>
    <w:p w14:paraId="2F841887" w14:textId="77777777" w:rsidR="003C27DD" w:rsidRDefault="005B3683">
      <w:pPr>
        <w:pStyle w:val="FirstParagraph"/>
      </w:pPr>
      <w:r>
        <w:rPr>
          <w:noProof/>
        </w:rPr>
        <w:drawing>
          <wp:inline distT="0" distB="0" distL="0" distR="0" wp14:anchorId="79ADBC8B" wp14:editId="192727F8">
            <wp:extent cx="5600700" cy="308038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351828" wp14:editId="25EC7FD0">
            <wp:extent cx="5600700" cy="308038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CF01AC3" wp14:editId="223FA0A1">
            <wp:extent cx="5600700" cy="308038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0208A4" wp14:editId="2F1278B6">
            <wp:extent cx="5600700" cy="308038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2AD9EC7" wp14:editId="09B12F22">
            <wp:extent cx="5600700" cy="308038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D69E21F" wp14:editId="1214B700">
            <wp:extent cx="5600700" cy="308038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FBD38AB" wp14:editId="5933BE67">
            <wp:extent cx="5600700" cy="308038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11C5DCB" wp14:editId="28470F90">
            <wp:extent cx="5600700" cy="308038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92CC07C" wp14:editId="54E11F3A">
            <wp:extent cx="5600700" cy="308038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77C72A" wp14:editId="1D2080F5">
            <wp:extent cx="5600700" cy="308038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30003A9" wp14:editId="329916E7">
            <wp:extent cx="5600700" cy="308038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61071B7" wp14:editId="2FE74323">
            <wp:extent cx="5600700" cy="308038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6075E65" wp14:editId="73BD29DF">
            <wp:extent cx="5600700" cy="308038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AFC4068" wp14:editId="7A3F9AF0">
            <wp:extent cx="5600700" cy="308038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527DC20" wp14:editId="1534AA0B">
            <wp:extent cx="5600700" cy="308038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6C2990" wp14:editId="70832A50">
            <wp:extent cx="5600700" cy="308038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2FB3752" wp14:editId="2A863329">
            <wp:extent cx="5600700" cy="308038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96574CC" wp14:editId="443EAC32">
            <wp:extent cx="5600700" cy="308038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isis_val_4_files/figure-docx/unnamed-chunk-9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80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3C27DD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5DC7E2" w14:textId="77777777" w:rsidR="005B3683" w:rsidRDefault="005B3683">
      <w:pPr>
        <w:spacing w:after="0"/>
      </w:pPr>
      <w:r>
        <w:separator/>
      </w:r>
    </w:p>
  </w:endnote>
  <w:endnote w:type="continuationSeparator" w:id="0">
    <w:p w14:paraId="14507239" w14:textId="77777777" w:rsidR="005B3683" w:rsidRDefault="005B36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723611" w14:textId="77777777" w:rsidR="005B3683" w:rsidRDefault="005B3683">
      <w:r>
        <w:separator/>
      </w:r>
    </w:p>
  </w:footnote>
  <w:footnote w:type="continuationSeparator" w:id="0">
    <w:p w14:paraId="39773720" w14:textId="77777777" w:rsidR="005B3683" w:rsidRDefault="005B36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5D8B95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E26A0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F1623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6789E"/>
    <w:rsid w:val="003C27DD"/>
    <w:rsid w:val="004E29B3"/>
    <w:rsid w:val="00590D07"/>
    <w:rsid w:val="005B3683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795AF4"/>
  <w15:docId w15:val="{B66CF754-8916-47EF-ACCA-484B0E4F0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E916C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jc w:val="both"/>
      <w:outlineLvl w:val="2"/>
    </w:pPr>
    <w:rPr>
      <w:rFonts w:asciiTheme="majorHAnsi" w:eastAsiaTheme="majorEastAsia" w:hAnsiTheme="majorHAnsi" w:cstheme="majorBidi"/>
      <w:b/>
      <w:bCs/>
      <w:color w:val="000000" w:themeColor="text1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D3645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  <w:sz w:val="22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ED3645"/>
    <w:pPr>
      <w:spacing w:before="180" w:after="180" w:line="276" w:lineRule="auto"/>
      <w:jc w:val="both"/>
    </w:pPr>
    <w:rPr>
      <w:sz w:val="22"/>
    </w:rPr>
  </w:style>
  <w:style w:type="paragraph" w:customStyle="1" w:styleId="FirstParagraph">
    <w:name w:val="First Paragraph"/>
    <w:basedOn w:val="Textoindependiente"/>
    <w:next w:val="Textoindependiente"/>
    <w:qFormat/>
    <w:rsid w:val="00ED3645"/>
  </w:style>
  <w:style w:type="paragraph" w:customStyle="1" w:styleId="Compact">
    <w:name w:val="Compact"/>
    <w:basedOn w:val="Textoindependiente"/>
    <w:qFormat/>
    <w:rsid w:val="00EE0412"/>
    <w:pPr>
      <w:spacing w:before="36" w:after="36"/>
    </w:pPr>
  </w:style>
  <w:style w:type="paragraph" w:styleId="Ttulo">
    <w:name w:val="Title"/>
    <w:basedOn w:val="Normal"/>
    <w:next w:val="Textoindependiente"/>
    <w:qFormat/>
    <w:rsid w:val="00ED364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styleId="Fecha">
    <w:name w:val="Date"/>
    <w:next w:val="Textoindependiente"/>
    <w:qFormat/>
    <w:rsid w:val="00ED3645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399</Words>
  <Characters>2196</Characters>
  <Application>Microsoft Office Word</Application>
  <DocSecurity>0</DocSecurity>
  <Lines>18</Lines>
  <Paragraphs>5</Paragraphs>
  <ScaleCrop>false</ScaleCrop>
  <Company>Microsoft</Company>
  <LinksUpToDate>false</LinksUpToDate>
  <CharactersWithSpaces>2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base de datos</dc:title>
  <dc:creator>Irad Olivares</dc:creator>
  <cp:keywords/>
  <cp:lastModifiedBy>Irad Olivares</cp:lastModifiedBy>
  <cp:revision>2</cp:revision>
  <dcterms:created xsi:type="dcterms:W3CDTF">2020-01-10T00:15:00Z</dcterms:created>
  <dcterms:modified xsi:type="dcterms:W3CDTF">2020-01-10T0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eves, enero 09, 2020</vt:lpwstr>
  </property>
  <property fmtid="{D5CDD505-2E9C-101B-9397-08002B2CF9AE}" pid="3" name="output">
    <vt:lpwstr/>
  </property>
</Properties>
</file>